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7BBC8" w14:textId="5E9DAB94" w:rsidR="009815B4" w:rsidRPr="008937E3" w:rsidRDefault="009815B4" w:rsidP="008937E3">
      <w:pPr>
        <w:rPr>
          <w:sz w:val="4"/>
          <w:szCs w:val="4"/>
        </w:rPr>
      </w:pPr>
    </w:p>
    <w:p w14:paraId="472DD3F8" w14:textId="50F1EE14" w:rsidR="008937E3" w:rsidRDefault="008937E3" w:rsidP="008937E3">
      <w:pPr>
        <w:rPr>
          <w:b/>
          <w:bCs/>
          <w:sz w:val="84"/>
          <w:szCs w:val="84"/>
        </w:rPr>
      </w:pPr>
    </w:p>
    <w:p w14:paraId="6C4765E1" w14:textId="73118A91" w:rsidR="008937E3" w:rsidRDefault="008937E3" w:rsidP="008937E3">
      <w:pPr>
        <w:rPr>
          <w:b/>
          <w:bCs/>
          <w:sz w:val="84"/>
          <w:szCs w:val="84"/>
        </w:rPr>
      </w:pPr>
      <w:r w:rsidRPr="008937E3">
        <w:rPr>
          <w:b/>
          <w:bCs/>
          <w:noProof/>
          <w:sz w:val="84"/>
          <w:szCs w:val="84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2FDCC83" wp14:editId="5C870EB2">
                <wp:simplePos x="0" y="0"/>
                <wp:positionH relativeFrom="column">
                  <wp:posOffset>1942465</wp:posOffset>
                </wp:positionH>
                <wp:positionV relativeFrom="paragraph">
                  <wp:posOffset>186055</wp:posOffset>
                </wp:positionV>
                <wp:extent cx="2889250" cy="1404620"/>
                <wp:effectExtent l="19050" t="19050" r="44450" b="342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C5F68C" w14:textId="18082F9E" w:rsidR="008937E3" w:rsidRPr="008937E3" w:rsidRDefault="008937E3" w:rsidP="008937E3">
                            <w:pPr>
                              <w:pStyle w:val="NoSpacing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00B050"/>
                                <w:sz w:val="58"/>
                                <w:szCs w:val="58"/>
                              </w:rPr>
                            </w:pPr>
                            <w:r w:rsidRPr="008937E3">
                              <w:rPr>
                                <w:rFonts w:ascii="Bookman Old Style" w:hAnsi="Bookman Old Style"/>
                                <w:b/>
                                <w:bCs/>
                                <w:color w:val="00B050"/>
                                <w:sz w:val="58"/>
                                <w:szCs w:val="58"/>
                              </w:rPr>
                              <w:t>DC</w:t>
                            </w:r>
                          </w:p>
                          <w:p w14:paraId="016517EA" w14:textId="3F5A12E8" w:rsidR="008937E3" w:rsidRDefault="008937E3" w:rsidP="008937E3">
                            <w:pPr>
                              <w:pStyle w:val="NoSpacing"/>
                              <w:jc w:val="center"/>
                            </w:pPr>
                            <w:r w:rsidRPr="008937E3">
                              <w:rPr>
                                <w:rFonts w:ascii="Bookman Old Style" w:hAnsi="Bookman Old Style"/>
                                <w:b/>
                                <w:bCs/>
                                <w:color w:val="00B050"/>
                                <w:sz w:val="58"/>
                                <w:szCs w:val="58"/>
                              </w:rPr>
                              <w:t>MICROGR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2FDCC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2.95pt;margin-top:14.65pt;width:227.5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" strokecolor="#00b050" strokeweight="4.5pt">
                <v:textbox style="mso-fit-shape-to-text:t">
                  <w:txbxContent>
                    <w:p w14:paraId="1FC5F68C" w14:textId="18082F9E" w:rsidR="008937E3" w:rsidRPr="008937E3" w:rsidRDefault="008937E3" w:rsidP="008937E3">
                      <w:pPr>
                        <w:pStyle w:val="NoSpacing"/>
                        <w:jc w:val="center"/>
                        <w:rPr>
                          <w:rFonts w:ascii="Bookman Old Style" w:hAnsi="Bookman Old Style"/>
                          <w:b/>
                          <w:bCs/>
                          <w:color w:val="00B050"/>
                          <w:sz w:val="58"/>
                          <w:szCs w:val="58"/>
                        </w:rPr>
                      </w:pPr>
                      <w:r w:rsidRPr="008937E3">
                        <w:rPr>
                          <w:rFonts w:ascii="Bookman Old Style" w:hAnsi="Bookman Old Style"/>
                          <w:b/>
                          <w:bCs/>
                          <w:color w:val="00B050"/>
                          <w:sz w:val="58"/>
                          <w:szCs w:val="58"/>
                        </w:rPr>
                        <w:t>DC</w:t>
                      </w:r>
                    </w:p>
                    <w:p w14:paraId="016517EA" w14:textId="3F5A12E8" w:rsidR="008937E3" w:rsidRDefault="008937E3" w:rsidP="008937E3">
                      <w:pPr>
                        <w:pStyle w:val="NoSpacing"/>
                        <w:jc w:val="center"/>
                      </w:pPr>
                      <w:r w:rsidRPr="008937E3">
                        <w:rPr>
                          <w:rFonts w:ascii="Bookman Old Style" w:hAnsi="Bookman Old Style"/>
                          <w:b/>
                          <w:bCs/>
                          <w:color w:val="00B050"/>
                          <w:sz w:val="58"/>
                          <w:szCs w:val="58"/>
                        </w:rPr>
                        <w:t>MICROGR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FB56FB" w14:textId="77777777" w:rsidR="008937E3" w:rsidRDefault="008937E3" w:rsidP="008937E3">
      <w:pPr>
        <w:rPr>
          <w:b/>
          <w:bCs/>
          <w:sz w:val="84"/>
          <w:szCs w:val="84"/>
        </w:rPr>
      </w:pPr>
    </w:p>
    <w:p w14:paraId="6AC2408E" w14:textId="7826D1A5" w:rsidR="008937E3" w:rsidRDefault="008937E3" w:rsidP="008937E3">
      <w:pPr>
        <w:pStyle w:val="NoSpacing"/>
        <w:jc w:val="center"/>
        <w:rPr>
          <w:sz w:val="58"/>
          <w:szCs w:val="58"/>
        </w:rPr>
      </w:pPr>
    </w:p>
    <w:p w14:paraId="528B2DC0" w14:textId="4CE1C0C5" w:rsidR="000E558B" w:rsidRDefault="000E558B" w:rsidP="008937E3">
      <w:pPr>
        <w:pStyle w:val="NoSpacing"/>
        <w:jc w:val="center"/>
        <w:rPr>
          <w:sz w:val="58"/>
          <w:szCs w:val="58"/>
        </w:rPr>
      </w:pPr>
      <w:r w:rsidRPr="008937E3">
        <w:rPr>
          <w:b/>
          <w:bCs/>
          <w:noProof/>
          <w:sz w:val="84"/>
          <w:szCs w:val="84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59AE650" wp14:editId="28D8C84C">
                <wp:simplePos x="0" y="0"/>
                <wp:positionH relativeFrom="column">
                  <wp:posOffset>1974850</wp:posOffset>
                </wp:positionH>
                <wp:positionV relativeFrom="paragraph">
                  <wp:posOffset>7620</wp:posOffset>
                </wp:positionV>
                <wp:extent cx="2889250" cy="1404620"/>
                <wp:effectExtent l="19050" t="19050" r="44450" b="3429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3264D" w14:textId="77777777" w:rsidR="000E558B" w:rsidRPr="008937E3" w:rsidRDefault="000E558B" w:rsidP="000E558B">
                            <w:pPr>
                              <w:pStyle w:val="NoSpacing"/>
                              <w:jc w:val="center"/>
                              <w:rPr>
                                <w:rFonts w:ascii="Bookman Old Style" w:hAnsi="Bookman Old Style"/>
                                <w:b/>
                                <w:bCs/>
                                <w:color w:val="FF0000"/>
                                <w:sz w:val="58"/>
                                <w:szCs w:val="58"/>
                              </w:rPr>
                            </w:pPr>
                            <w:r w:rsidRPr="008937E3">
                              <w:rPr>
                                <w:rFonts w:ascii="Bookman Old Style" w:hAnsi="Bookman Old Style"/>
                                <w:b/>
                                <w:bCs/>
                                <w:color w:val="FF0000"/>
                                <w:sz w:val="58"/>
                                <w:szCs w:val="58"/>
                              </w:rPr>
                              <w:t>AC</w:t>
                            </w:r>
                          </w:p>
                          <w:p w14:paraId="48BA91C5" w14:textId="5E83B041" w:rsidR="000E558B" w:rsidRDefault="000E558B" w:rsidP="000E558B">
                            <w:pPr>
                              <w:pStyle w:val="NoSpacing"/>
                              <w:jc w:val="center"/>
                            </w:pPr>
                            <w:r w:rsidRPr="008937E3">
                              <w:rPr>
                                <w:rFonts w:ascii="Bookman Old Style" w:hAnsi="Bookman Old Style"/>
                                <w:b/>
                                <w:bCs/>
                                <w:color w:val="FF0000"/>
                                <w:sz w:val="58"/>
                                <w:szCs w:val="58"/>
                              </w:rPr>
                              <w:t>MICROGR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9AE650" id="_x0000_s1027" type="#_x0000_t202" style="position:absolute;left:0;text-align:left;margin-left:155.5pt;margin-top:.6pt;width:227.5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" strokecolor="red" strokeweight="4.5pt">
                <v:textbox style="mso-fit-shape-to-text:t">
                  <w:txbxContent>
                    <w:p w14:paraId="2413264D" w14:textId="77777777" w:rsidR="000E558B" w:rsidRPr="008937E3" w:rsidRDefault="000E558B" w:rsidP="000E558B">
                      <w:pPr>
                        <w:pStyle w:val="NoSpacing"/>
                        <w:jc w:val="center"/>
                        <w:rPr>
                          <w:rFonts w:ascii="Bookman Old Style" w:hAnsi="Bookman Old Style"/>
                          <w:b/>
                          <w:bCs/>
                          <w:color w:val="FF0000"/>
                          <w:sz w:val="58"/>
                          <w:szCs w:val="58"/>
                        </w:rPr>
                      </w:pPr>
                      <w:r w:rsidRPr="008937E3">
                        <w:rPr>
                          <w:rFonts w:ascii="Bookman Old Style" w:hAnsi="Bookman Old Style"/>
                          <w:b/>
                          <w:bCs/>
                          <w:color w:val="FF0000"/>
                          <w:sz w:val="58"/>
                          <w:szCs w:val="58"/>
                        </w:rPr>
                        <w:t>AC</w:t>
                      </w:r>
                    </w:p>
                    <w:p w14:paraId="48BA91C5" w14:textId="5E83B041" w:rsidR="000E558B" w:rsidRDefault="000E558B" w:rsidP="000E558B">
                      <w:pPr>
                        <w:pStyle w:val="NoSpacing"/>
                        <w:jc w:val="center"/>
                      </w:pPr>
                      <w:r w:rsidRPr="008937E3">
                        <w:rPr>
                          <w:rFonts w:ascii="Bookman Old Style" w:hAnsi="Bookman Old Style"/>
                          <w:b/>
                          <w:bCs/>
                          <w:color w:val="FF0000"/>
                          <w:sz w:val="58"/>
                          <w:szCs w:val="58"/>
                        </w:rPr>
                        <w:t>MICROGR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8AC07D0" w14:textId="0705C772" w:rsidR="000E558B" w:rsidRDefault="000E558B" w:rsidP="008937E3">
      <w:pPr>
        <w:pStyle w:val="NoSpacing"/>
        <w:jc w:val="center"/>
        <w:rPr>
          <w:sz w:val="58"/>
          <w:szCs w:val="58"/>
        </w:rPr>
      </w:pPr>
    </w:p>
    <w:p w14:paraId="03C10CED" w14:textId="20198F88" w:rsidR="000E558B" w:rsidRDefault="000E558B" w:rsidP="008937E3">
      <w:pPr>
        <w:pStyle w:val="NoSpacing"/>
        <w:jc w:val="center"/>
        <w:rPr>
          <w:sz w:val="58"/>
          <w:szCs w:val="58"/>
        </w:rPr>
      </w:pPr>
    </w:p>
    <w:p w14:paraId="0FA40710" w14:textId="22AF9C33" w:rsidR="000E558B" w:rsidRDefault="000E558B" w:rsidP="008937E3">
      <w:pPr>
        <w:pStyle w:val="NoSpacing"/>
        <w:jc w:val="center"/>
        <w:rPr>
          <w:sz w:val="58"/>
          <w:szCs w:val="58"/>
        </w:rPr>
      </w:pPr>
    </w:p>
    <w:p w14:paraId="46080A86" w14:textId="5FC52B9E" w:rsidR="000E558B" w:rsidRDefault="000E558B" w:rsidP="008937E3">
      <w:pPr>
        <w:pStyle w:val="NoSpacing"/>
        <w:jc w:val="center"/>
        <w:rPr>
          <w:sz w:val="58"/>
          <w:szCs w:val="58"/>
        </w:rPr>
      </w:pPr>
      <w:r w:rsidRPr="008937E3">
        <w:rPr>
          <w:b/>
          <w:bCs/>
          <w:noProof/>
          <w:sz w:val="84"/>
          <w:szCs w:val="84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2A2722F1" wp14:editId="19FA03D9">
                <wp:simplePos x="0" y="0"/>
                <wp:positionH relativeFrom="column">
                  <wp:posOffset>488315</wp:posOffset>
                </wp:positionH>
                <wp:positionV relativeFrom="paragraph">
                  <wp:posOffset>511810</wp:posOffset>
                </wp:positionV>
                <wp:extent cx="6057900" cy="1404620"/>
                <wp:effectExtent l="19050" t="19050" r="38100" b="3429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5715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16B26" w14:textId="4212704E" w:rsidR="000E558B" w:rsidRPr="000E558B" w:rsidRDefault="00DC6513" w:rsidP="000E558B">
                            <w:pPr>
                              <w:pStyle w:val="NoSpacing"/>
                              <w:jc w:val="center"/>
                              <w:rPr>
                                <w:color w:val="002060"/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b/>
                                <w:bCs/>
                                <w:color w:val="002060"/>
                                <w:sz w:val="58"/>
                                <w:szCs w:val="58"/>
                              </w:rPr>
                              <w:t>H</w:t>
                            </w:r>
                            <w:r w:rsidR="000E558B" w:rsidRPr="000E558B">
                              <w:rPr>
                                <w:rFonts w:ascii="Bookman Old Style" w:hAnsi="Bookman Old Style"/>
                                <w:b/>
                                <w:bCs/>
                                <w:color w:val="002060"/>
                                <w:sz w:val="58"/>
                                <w:szCs w:val="58"/>
                              </w:rPr>
                              <w:t>ybrid microgrid design with real-time data analy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2722F1" id="_x0000_s1028" type="#_x0000_t202" style="position:absolute;left:0;text-align:left;margin-left:38.45pt;margin-top:40.3pt;width:477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" strokecolor="#00b0f0" strokeweight="4.5pt">
                <v:textbox style="mso-fit-shape-to-text:t">
                  <w:txbxContent>
                    <w:p w14:paraId="38C16B26" w14:textId="4212704E" w:rsidR="000E558B" w:rsidRPr="000E558B" w:rsidRDefault="00DC6513" w:rsidP="000E558B">
                      <w:pPr>
                        <w:pStyle w:val="NoSpacing"/>
                        <w:jc w:val="center"/>
                        <w:rPr>
                          <w:color w:val="002060"/>
                        </w:rPr>
                      </w:pPr>
                      <w:r>
                        <w:rPr>
                          <w:rFonts w:ascii="Bookman Old Style" w:hAnsi="Bookman Old Style"/>
                          <w:b/>
                          <w:bCs/>
                          <w:color w:val="002060"/>
                          <w:sz w:val="58"/>
                          <w:szCs w:val="58"/>
                        </w:rPr>
                        <w:t>H</w:t>
                      </w:r>
                      <w:r w:rsidR="000E558B" w:rsidRPr="000E558B">
                        <w:rPr>
                          <w:rFonts w:ascii="Bookman Old Style" w:hAnsi="Bookman Old Style"/>
                          <w:b/>
                          <w:bCs/>
                          <w:color w:val="002060"/>
                          <w:sz w:val="58"/>
                          <w:szCs w:val="58"/>
                        </w:rPr>
                        <w:t>ybrid microgrid design with real-time data analyt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E558B" w:rsidSect="008937E3">
      <w:pgSz w:w="11906" w:h="16838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jc1NjCytDSyNDVT0lEKTi0uzszPAymwqAUAaKFwMywAAAA="/>
  </w:docVars>
  <w:rsids>
    <w:rsidRoot w:val="00753E43"/>
    <w:rsid w:val="000014A4"/>
    <w:rsid w:val="00056CD1"/>
    <w:rsid w:val="000E50EC"/>
    <w:rsid w:val="000E558B"/>
    <w:rsid w:val="00171E56"/>
    <w:rsid w:val="00274041"/>
    <w:rsid w:val="00297F62"/>
    <w:rsid w:val="002A4B27"/>
    <w:rsid w:val="002D2619"/>
    <w:rsid w:val="0034435D"/>
    <w:rsid w:val="0037689A"/>
    <w:rsid w:val="003905D6"/>
    <w:rsid w:val="003A2803"/>
    <w:rsid w:val="003B2067"/>
    <w:rsid w:val="003E2515"/>
    <w:rsid w:val="00446581"/>
    <w:rsid w:val="004631D9"/>
    <w:rsid w:val="005258AB"/>
    <w:rsid w:val="005479C7"/>
    <w:rsid w:val="00554682"/>
    <w:rsid w:val="005655F6"/>
    <w:rsid w:val="005A3767"/>
    <w:rsid w:val="00616167"/>
    <w:rsid w:val="00632E90"/>
    <w:rsid w:val="00655731"/>
    <w:rsid w:val="006B3320"/>
    <w:rsid w:val="006E3195"/>
    <w:rsid w:val="007476FD"/>
    <w:rsid w:val="00753E43"/>
    <w:rsid w:val="008637FE"/>
    <w:rsid w:val="00887232"/>
    <w:rsid w:val="008937E3"/>
    <w:rsid w:val="00926F56"/>
    <w:rsid w:val="009301E8"/>
    <w:rsid w:val="00966C23"/>
    <w:rsid w:val="009815B4"/>
    <w:rsid w:val="009A2B9A"/>
    <w:rsid w:val="009C7AB9"/>
    <w:rsid w:val="009D2420"/>
    <w:rsid w:val="00AA64B3"/>
    <w:rsid w:val="00B90D84"/>
    <w:rsid w:val="00B97C0D"/>
    <w:rsid w:val="00BB3FA5"/>
    <w:rsid w:val="00C12FF6"/>
    <w:rsid w:val="00C20C5B"/>
    <w:rsid w:val="00C44FA0"/>
    <w:rsid w:val="00C57406"/>
    <w:rsid w:val="00C64425"/>
    <w:rsid w:val="00CB30BB"/>
    <w:rsid w:val="00D02908"/>
    <w:rsid w:val="00D277E3"/>
    <w:rsid w:val="00D86B81"/>
    <w:rsid w:val="00DB142A"/>
    <w:rsid w:val="00DC6513"/>
    <w:rsid w:val="00DE1BE6"/>
    <w:rsid w:val="00E542FD"/>
    <w:rsid w:val="00EA0784"/>
    <w:rsid w:val="00ED1008"/>
    <w:rsid w:val="00EE00EB"/>
    <w:rsid w:val="00F14965"/>
    <w:rsid w:val="00F23AEC"/>
    <w:rsid w:val="00F64ADE"/>
    <w:rsid w:val="00F72D4E"/>
    <w:rsid w:val="00FC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F5C3"/>
  <w15:docId w15:val="{BF2243E2-D235-4220-83A5-ABAB42E4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5F6"/>
    <w:pPr>
      <w:spacing w:after="160" w:line="256" w:lineRule="auto"/>
      <w:jc w:val="left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71E56"/>
    <w:pPr>
      <w:jc w:val="left"/>
    </w:pPr>
    <w:rPr>
      <w:lang w:val="en-IN"/>
    </w:rPr>
  </w:style>
  <w:style w:type="character" w:customStyle="1" w:styleId="NoSpacingChar">
    <w:name w:val="No Spacing Char"/>
    <w:link w:val="NoSpacing"/>
    <w:uiPriority w:val="1"/>
    <w:locked/>
    <w:rsid w:val="006E3195"/>
    <w:rPr>
      <w:lang w:val="en-IN"/>
    </w:rPr>
  </w:style>
  <w:style w:type="character" w:customStyle="1" w:styleId="il">
    <w:name w:val="il"/>
    <w:basedOn w:val="DefaultParagraphFont"/>
    <w:rsid w:val="005258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6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0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6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tu</dc:creator>
  <cp:keywords/>
  <dc:description/>
  <cp:lastModifiedBy>satya prasad</cp:lastModifiedBy>
  <cp:revision>22</cp:revision>
  <cp:lastPrinted>2022-07-01T06:56:00Z</cp:lastPrinted>
  <dcterms:created xsi:type="dcterms:W3CDTF">2022-06-27T12:52:00Z</dcterms:created>
  <dcterms:modified xsi:type="dcterms:W3CDTF">2022-08-26T08:52:00Z</dcterms:modified>
</cp:coreProperties>
</file>